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3B0D" w:rsidRDefault="00323B0D">
      <w:pPr>
        <w:rPr>
          <w:noProof/>
          <w:lang w:bidi="or-IN"/>
        </w:rPr>
      </w:pPr>
      <w:r>
        <w:rPr>
          <w:noProof/>
          <w:lang w:bidi="or-IN"/>
        </w:rPr>
        <w:t>2.1</w:t>
      </w:r>
    </w:p>
    <w:p w:rsidR="009F0C64" w:rsidRDefault="0086200F">
      <w:r>
        <w:rPr>
          <w:noProof/>
          <w:lang w:bidi="or-IN"/>
        </w:rPr>
        <w:drawing>
          <wp:inline distT="0" distB="0" distL="0" distR="0" wp14:anchorId="64F0C6A1" wp14:editId="34B4EF78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B0D" w:rsidRDefault="00323B0D">
      <w:r>
        <w:t>2.2</w:t>
      </w:r>
      <w:bookmarkStart w:id="0" w:name="_GoBack"/>
      <w:bookmarkEnd w:id="0"/>
    </w:p>
    <w:p w:rsidR="00CD5CF3" w:rsidRDefault="00CD5CF3">
      <w:r>
        <w:rPr>
          <w:noProof/>
          <w:lang w:bidi="or-IN"/>
        </w:rPr>
        <w:drawing>
          <wp:inline distT="0" distB="0" distL="0" distR="0" wp14:anchorId="46AA5469" wp14:editId="1C02383F">
            <wp:extent cx="5943600" cy="3167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200F" w:rsidRDefault="0086200F"/>
    <w:sectPr w:rsidR="00862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0CBC" w:rsidRDefault="00230CBC" w:rsidP="00323B0D">
      <w:pPr>
        <w:spacing w:after="0" w:line="240" w:lineRule="auto"/>
      </w:pPr>
      <w:r>
        <w:separator/>
      </w:r>
    </w:p>
  </w:endnote>
  <w:endnote w:type="continuationSeparator" w:id="0">
    <w:p w:rsidR="00230CBC" w:rsidRDefault="00230CBC" w:rsidP="00323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linga">
    <w:altName w:val="Gadugi"/>
    <w:panose1 w:val="020B0502040204020203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0CBC" w:rsidRDefault="00230CBC" w:rsidP="00323B0D">
      <w:pPr>
        <w:spacing w:after="0" w:line="240" w:lineRule="auto"/>
      </w:pPr>
      <w:r>
        <w:separator/>
      </w:r>
    </w:p>
  </w:footnote>
  <w:footnote w:type="continuationSeparator" w:id="0">
    <w:p w:rsidR="00230CBC" w:rsidRDefault="00230CBC" w:rsidP="00323B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tTS0tjUyAyMDNV0lEKTi0uzszPAykwqgUAtUwvzSwAAAA="/>
  </w:docVars>
  <w:rsids>
    <w:rsidRoot w:val="0086200F"/>
    <w:rsid w:val="00230CBC"/>
    <w:rsid w:val="00323B0D"/>
    <w:rsid w:val="0086200F"/>
    <w:rsid w:val="009F0C64"/>
    <w:rsid w:val="00CD5CF3"/>
    <w:rsid w:val="00F81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2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0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B0D"/>
  </w:style>
  <w:style w:type="paragraph" w:styleId="Footer">
    <w:name w:val="footer"/>
    <w:basedOn w:val="Normal"/>
    <w:link w:val="FooterChar"/>
    <w:uiPriority w:val="99"/>
    <w:unhideWhenUsed/>
    <w:rsid w:val="0032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B0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20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00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2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B0D"/>
  </w:style>
  <w:style w:type="paragraph" w:styleId="Footer">
    <w:name w:val="footer"/>
    <w:basedOn w:val="Normal"/>
    <w:link w:val="FooterChar"/>
    <w:uiPriority w:val="99"/>
    <w:unhideWhenUsed/>
    <w:rsid w:val="00323B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yanshu Shekhar Barik</dc:creator>
  <cp:lastModifiedBy>Akshyanshu Shekhar Barik</cp:lastModifiedBy>
  <cp:revision>4</cp:revision>
  <dcterms:created xsi:type="dcterms:W3CDTF">2017-02-15T01:33:00Z</dcterms:created>
  <dcterms:modified xsi:type="dcterms:W3CDTF">2017-02-15T03:11:00Z</dcterms:modified>
</cp:coreProperties>
</file>